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4104F839" w:rsidR="00A950CE" w:rsidRDefault="00CD215C" w:rsidP="00635166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 w:rsidRPr="00A14F6A"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動畫</w:t>
      </w:r>
      <w:r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47281AEB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FC1AF1" w:rsidRPr="00FC1AF1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網絡購物安全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1A22A0BC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6449F6" w:rsidRPr="006449F6">
        <w:rPr>
          <w:rFonts w:ascii="Century Gothic" w:eastAsia="Microsoft JhengHei" w:hAnsi="Century Gothic" w:hint="eastAsia"/>
          <w:lang w:eastAsia="zh-HK"/>
        </w:rPr>
        <w:t>網絡購物安全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0AB9879D" w14:textId="77777777" w:rsidR="0072215B" w:rsidRDefault="0072215B" w:rsidP="0072215B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配對</w:t>
      </w:r>
    </w:p>
    <w:p w14:paraId="0A944810" w14:textId="7728A11B" w:rsidR="0072215B" w:rsidRDefault="0072215B" w:rsidP="00B25BEE">
      <w:pPr>
        <w:snapToGrid w:val="0"/>
        <w:spacing w:after="12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將左欄「網上購物安</w:t>
      </w:r>
      <w:r>
        <w:rPr>
          <w:rFonts w:ascii="Microsoft JhengHei" w:eastAsia="Microsoft JhengHei" w:hAnsi="Microsoft JhengHei" w:cs="Times New Roman" w:hint="eastAsia"/>
          <w:b/>
        </w:rPr>
        <w:t>全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隱患」，與右欄說明配對，並括號內填上英文字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1530"/>
        <w:gridCol w:w="5174"/>
      </w:tblGrid>
      <w:tr w:rsidR="0072215B" w14:paraId="06983E11" w14:textId="77777777" w:rsidTr="00B25BEE">
        <w:tc>
          <w:tcPr>
            <w:tcW w:w="2700" w:type="dxa"/>
          </w:tcPr>
          <w:p w14:paraId="759D3FDD" w14:textId="03654A22" w:rsidR="0072215B" w:rsidRPr="0072215B" w:rsidRDefault="006833AB" w:rsidP="0072215B">
            <w:pPr>
              <w:snapToGrid w:val="0"/>
              <w:rPr>
                <w:rFonts w:ascii="Microsoft JhengHei" w:eastAsia="Microsoft JhengHei" w:hAnsi="Microsoft JhengHei" w:cs="Times New Roman"/>
                <w:b/>
                <w:u w:val="single"/>
                <w:lang w:eastAsia="zh-HK"/>
              </w:rPr>
            </w:pP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「網上購物安</w:t>
            </w: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</w:rPr>
              <w:t>全</w:t>
            </w:r>
            <w:r w:rsidRPr="0072215B"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隱患」</w:t>
            </w:r>
          </w:p>
        </w:tc>
        <w:tc>
          <w:tcPr>
            <w:tcW w:w="1530" w:type="dxa"/>
          </w:tcPr>
          <w:p w14:paraId="2CA7E803" w14:textId="77777777" w:rsidR="0072215B" w:rsidRDefault="0072215B" w:rsidP="007648AF">
            <w:pPr>
              <w:snapToGrid w:val="0"/>
              <w:jc w:val="right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5174" w:type="dxa"/>
          </w:tcPr>
          <w:p w14:paraId="407C9621" w14:textId="77777777" w:rsidR="0072215B" w:rsidRPr="00020426" w:rsidRDefault="0072215B" w:rsidP="007648AF">
            <w:pPr>
              <w:pStyle w:val="ListParagraph"/>
              <w:snapToGrid w:val="0"/>
              <w:ind w:leftChars="0" w:left="360"/>
              <w:jc w:val="center"/>
              <w:rPr>
                <w:rFonts w:ascii="Microsoft JhengHei" w:eastAsia="Microsoft JhengHei" w:hAnsi="Microsoft JhengHei" w:cs="Times New Roman"/>
                <w:b/>
                <w:u w:val="single"/>
                <w:lang w:eastAsia="zh-HK"/>
              </w:rPr>
            </w:pPr>
            <w:r>
              <w:rPr>
                <w:rFonts w:ascii="Microsoft JhengHei" w:eastAsia="Microsoft JhengHei" w:hAnsi="Microsoft JhengHei" w:cs="Times New Roman" w:hint="eastAsia"/>
                <w:b/>
                <w:u w:val="single"/>
                <w:lang w:eastAsia="zh-HK"/>
              </w:rPr>
              <w:t>說明</w:t>
            </w:r>
          </w:p>
        </w:tc>
      </w:tr>
      <w:tr w:rsidR="0072215B" w14:paraId="3C38CBD8" w14:textId="77777777" w:rsidTr="00B25BEE">
        <w:tc>
          <w:tcPr>
            <w:tcW w:w="2700" w:type="dxa"/>
          </w:tcPr>
          <w:p w14:paraId="1991CFFF" w14:textId="5FD9B7A4" w:rsidR="0072215B" w:rsidRPr="0081090B" w:rsidRDefault="003560EC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金錢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損失</w:t>
            </w:r>
          </w:p>
        </w:tc>
        <w:tc>
          <w:tcPr>
            <w:tcW w:w="1530" w:type="dxa"/>
          </w:tcPr>
          <w:p w14:paraId="09E5177F" w14:textId="3E66FEBF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3560EC" w:rsidRPr="0081090B">
              <w:rPr>
                <w:rFonts w:ascii="Microsoft JhengHei" w:eastAsia="Microsoft JhengHei" w:hAnsi="Microsoft JhengHei" w:cs="Times New Roman"/>
                <w:b/>
                <w:color w:val="FF0000"/>
              </w:rPr>
              <w:t>D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34C31CE8" w14:textId="2A020B73" w:rsidR="0072215B" w:rsidRPr="0081090B" w:rsidRDefault="00977900" w:rsidP="006A50C0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賣家以寄件或其</w:t>
            </w:r>
            <w:r w:rsidRPr="0081090B">
              <w:rPr>
                <w:rFonts w:ascii="Century Gothic" w:eastAsia="Microsoft JhengHei" w:hAnsi="Century Gothic" w:hint="eastAsia"/>
              </w:rPr>
              <w:t>他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理</w:t>
            </w:r>
            <w:r w:rsidRPr="0081090B">
              <w:rPr>
                <w:rFonts w:ascii="Century Gothic" w:eastAsia="Microsoft JhengHei" w:hAnsi="Century Gothic" w:hint="eastAsia"/>
              </w:rPr>
              <w:t>由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向買家索取個人資</w:t>
            </w:r>
            <w:r w:rsidRPr="0081090B">
              <w:rPr>
                <w:rFonts w:ascii="Century Gothic" w:eastAsia="Microsoft JhengHei" w:hAnsi="Century Gothic" w:hint="eastAsia"/>
              </w:rPr>
              <w:t>料</w:t>
            </w:r>
            <w:r w:rsidR="00D90F33" w:rsidRPr="0081090B">
              <w:rPr>
                <w:rFonts w:ascii="Century Gothic" w:eastAsia="Microsoft JhengHei" w:hAnsi="Century Gothic" w:hint="eastAsia"/>
                <w:lang w:eastAsia="zh-HK"/>
              </w:rPr>
              <w:t>，資料可能被不法分子利用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</w:tr>
      <w:tr w:rsidR="0072215B" w14:paraId="77D7247D" w14:textId="77777777" w:rsidTr="00B25BEE">
        <w:tc>
          <w:tcPr>
            <w:tcW w:w="2700" w:type="dxa"/>
          </w:tcPr>
          <w:p w14:paraId="69F0F5F5" w14:textId="7FE40468" w:rsidR="0072215B" w:rsidRPr="0081090B" w:rsidRDefault="00E45F2A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個人私隱洩</w:t>
            </w:r>
            <w:r w:rsidRPr="0081090B">
              <w:rPr>
                <w:rFonts w:ascii="Century Gothic" w:eastAsia="Microsoft JhengHei" w:hAnsi="Century Gothic" w:hint="eastAsia"/>
              </w:rPr>
              <w:t>露</w:t>
            </w:r>
          </w:p>
        </w:tc>
        <w:tc>
          <w:tcPr>
            <w:tcW w:w="1530" w:type="dxa"/>
          </w:tcPr>
          <w:p w14:paraId="5C18A5B3" w14:textId="1047BC02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3560EC" w:rsidRPr="0081090B">
              <w:rPr>
                <w:rFonts w:ascii="Microsoft JhengHei" w:eastAsia="Microsoft JhengHei" w:hAnsi="Microsoft JhengHei" w:cs="Times New Roman"/>
                <w:b/>
                <w:color w:val="FF0000"/>
              </w:rPr>
              <w:t>A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38999ADF" w14:textId="55BC3F04" w:rsidR="0072215B" w:rsidRPr="0081090B" w:rsidRDefault="009E0540" w:rsidP="006A50C0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網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絡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上遍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佈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木馬病毒或釣魚網站的高仿網址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，誤入會令該電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</w:rPr>
              <w:t>腦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自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</w:rPr>
              <w:t>動</w:t>
            </w:r>
            <w:r w:rsidR="00704EB4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植入病毒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。</w:t>
            </w:r>
          </w:p>
        </w:tc>
      </w:tr>
      <w:tr w:rsidR="0072215B" w14:paraId="5CB21929" w14:textId="77777777" w:rsidTr="00B25BEE">
        <w:tc>
          <w:tcPr>
            <w:tcW w:w="2700" w:type="dxa"/>
          </w:tcPr>
          <w:p w14:paraId="139FDA8E" w14:textId="18A22A61" w:rsidR="0072215B" w:rsidRPr="0081090B" w:rsidRDefault="009E0540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電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腦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病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毒</w:t>
            </w:r>
          </w:p>
        </w:tc>
        <w:tc>
          <w:tcPr>
            <w:tcW w:w="1530" w:type="dxa"/>
          </w:tcPr>
          <w:p w14:paraId="769038E6" w14:textId="5EC9BA1D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3560EC" w:rsidRPr="004237A7">
              <w:rPr>
                <w:rFonts w:ascii="Microsoft JhengHei" w:eastAsia="Microsoft JhengHei" w:hAnsi="Microsoft JhengHei" w:cs="Times New Roman"/>
                <w:b/>
                <w:color w:val="FF0000"/>
              </w:rPr>
              <w:t>B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</w:t>
            </w:r>
            <w:r w:rsidR="00030AD2"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15E3BC0E" w14:textId="0BB62528" w:rsidR="0072215B" w:rsidRPr="0081090B" w:rsidRDefault="009B5274" w:rsidP="007648A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買家在收貨後沒有將單據撕走，</w:t>
            </w:r>
            <w:r w:rsidR="00FB4AE9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會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留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下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個人電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話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號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</w:rPr>
              <w:t>碼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，</w:t>
            </w:r>
            <w:r w:rsidR="004B5132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有</w:t>
            </w:r>
            <w:r w:rsidR="00BE7186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可能收到</w:t>
            </w:r>
            <w:r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不知名人士</w:t>
            </w:r>
            <w:r w:rsidR="00BE7186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的電話騷擾</w:t>
            </w:r>
            <w:r w:rsidR="0072215B" w:rsidRPr="0081090B">
              <w:rPr>
                <w:rFonts w:ascii="Microsoft JhengHei" w:eastAsia="Microsoft JhengHei" w:hAnsi="Microsoft JhengHei" w:cs="Times New Roman" w:hint="eastAsia"/>
                <w:bCs/>
                <w:lang w:eastAsia="zh-HK"/>
              </w:rPr>
              <w:t>。</w:t>
            </w:r>
            <w:bookmarkStart w:id="0" w:name="_GoBack"/>
            <w:bookmarkEnd w:id="0"/>
          </w:p>
        </w:tc>
      </w:tr>
      <w:tr w:rsidR="0072215B" w14:paraId="04A30737" w14:textId="77777777" w:rsidTr="00B25BEE">
        <w:tc>
          <w:tcPr>
            <w:tcW w:w="2700" w:type="dxa"/>
          </w:tcPr>
          <w:p w14:paraId="377C1CF3" w14:textId="7F03A14F" w:rsidR="0072215B" w:rsidRPr="0081090B" w:rsidRDefault="009B5274" w:rsidP="007648AF">
            <w:pPr>
              <w:pStyle w:val="ListParagraph"/>
              <w:numPr>
                <w:ilvl w:val="0"/>
                <w:numId w:val="6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騷</w:t>
            </w:r>
            <w:r w:rsidRPr="0081090B">
              <w:rPr>
                <w:rFonts w:ascii="Century Gothic" w:eastAsia="Microsoft JhengHei" w:hAnsi="Century Gothic" w:hint="eastAsia"/>
              </w:rPr>
              <w:t>擾</w:t>
            </w:r>
          </w:p>
        </w:tc>
        <w:tc>
          <w:tcPr>
            <w:tcW w:w="1530" w:type="dxa"/>
          </w:tcPr>
          <w:p w14:paraId="2F6F7510" w14:textId="2A7558BA" w:rsidR="0072215B" w:rsidRPr="0081090B" w:rsidRDefault="0072215B" w:rsidP="00B25BEE">
            <w:pPr>
              <w:snapToGrid w:val="0"/>
              <w:rPr>
                <w:rFonts w:ascii="Microsoft JhengHei" w:eastAsia="Microsoft JhengHei" w:hAnsi="Microsoft JhengHei" w:cs="Times New Roman"/>
                <w:b/>
                <w:lang w:eastAsia="zh-HK"/>
              </w:rPr>
            </w:pPr>
            <w:r w:rsidRPr="0081090B">
              <w:rPr>
                <w:rFonts w:ascii="Microsoft JhengHei" w:eastAsia="Microsoft JhengHei" w:hAnsi="Microsoft JhengHei" w:cs="Times New Roman"/>
                <w:b/>
              </w:rPr>
              <w:t>(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</w:t>
            </w:r>
            <w:r w:rsidRPr="0081090B">
              <w:rPr>
                <w:rFonts w:ascii="Microsoft JhengHei" w:eastAsia="Microsoft JhengHei" w:hAnsi="Microsoft JhengHei" w:cs="Times New Roman"/>
                <w:b/>
                <w:color w:val="FF0000"/>
                <w:lang w:eastAsia="zh-HK"/>
              </w:rPr>
              <w:t xml:space="preserve"> </w:t>
            </w:r>
            <w:r w:rsidR="003560EC" w:rsidRPr="0081090B">
              <w:rPr>
                <w:rFonts w:ascii="Microsoft JhengHei" w:eastAsia="Microsoft JhengHei" w:hAnsi="Microsoft JhengHei" w:cs="Times New Roman"/>
                <w:b/>
                <w:color w:val="FF0000"/>
              </w:rPr>
              <w:t>C</w:t>
            </w:r>
            <w:r w:rsidRPr="0081090B">
              <w:rPr>
                <w:rFonts w:ascii="Microsoft JhengHei" w:eastAsia="Microsoft JhengHei" w:hAnsi="Microsoft JhengHei" w:cs="Times New Roman"/>
                <w:b/>
                <w:lang w:eastAsia="zh-HK"/>
              </w:rPr>
              <w:t xml:space="preserve">    </w:t>
            </w:r>
            <w:r w:rsidRPr="0081090B">
              <w:rPr>
                <w:rFonts w:ascii="Microsoft JhengHei" w:eastAsia="Microsoft JhengHei" w:hAnsi="Microsoft JhengHei" w:cs="Times New Roman"/>
                <w:b/>
              </w:rPr>
              <w:t>)</w:t>
            </w:r>
          </w:p>
        </w:tc>
        <w:tc>
          <w:tcPr>
            <w:tcW w:w="5174" w:type="dxa"/>
          </w:tcPr>
          <w:p w14:paraId="61EAB808" w14:textId="08019057" w:rsidR="0072215B" w:rsidRPr="0081090B" w:rsidRDefault="0072215B" w:rsidP="007648A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  <w:bCs/>
                <w:lang w:eastAsia="zh-HK"/>
              </w:rPr>
            </w:pP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賣家要</w:t>
            </w:r>
            <w:r w:rsidRPr="0081090B">
              <w:rPr>
                <w:rFonts w:ascii="Century Gothic" w:eastAsia="Microsoft JhengHei" w:hAnsi="Century Gothic" w:hint="eastAsia"/>
              </w:rPr>
              <w:t>求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買家私下轉帳，或在</w:t>
            </w:r>
            <w:r w:rsidR="00C16E5A" w:rsidRPr="0081090B">
              <w:rPr>
                <w:rFonts w:ascii="Century Gothic" w:eastAsia="Microsoft JhengHei" w:hAnsi="Century Gothic" w:hint="eastAsia"/>
                <w:lang w:eastAsia="zh-HK"/>
              </w:rPr>
              <w:t>未收到貨品前確</w:t>
            </w:r>
            <w:r w:rsidR="00C16E5A" w:rsidRPr="0081090B">
              <w:rPr>
                <w:rFonts w:ascii="Century Gothic" w:eastAsia="Microsoft JhengHei" w:hAnsi="Century Gothic" w:hint="eastAsia"/>
              </w:rPr>
              <w:t>認</w:t>
            </w:r>
            <w:r w:rsidR="00C16E5A" w:rsidRPr="0081090B">
              <w:rPr>
                <w:rFonts w:ascii="Century Gothic" w:eastAsia="Microsoft JhengHei" w:hAnsi="Century Gothic" w:hint="eastAsia"/>
                <w:lang w:eastAsia="zh-HK"/>
              </w:rPr>
              <w:t>收貨</w:t>
            </w:r>
            <w:r w:rsidR="00D90F33" w:rsidRPr="0081090B">
              <w:rPr>
                <w:rFonts w:ascii="Century Gothic" w:eastAsia="Microsoft JhengHei" w:hAnsi="Century Gothic" w:hint="eastAsia"/>
                <w:lang w:eastAsia="zh-HK"/>
              </w:rPr>
              <w:t>，有機會無法取回已付出的款項</w:t>
            </w:r>
            <w:r w:rsidRPr="0081090B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</w:tr>
    </w:tbl>
    <w:p w14:paraId="42D89751" w14:textId="77777777" w:rsidR="00E54C57" w:rsidRPr="00030AD2" w:rsidRDefault="00E54C57" w:rsidP="008514D8">
      <w:pPr>
        <w:snapToGrid w:val="0"/>
        <w:rPr>
          <w:rFonts w:ascii="Microsoft JhengHei" w:eastAsia="Microsoft JhengHei" w:hAnsi="Microsoft JhengHei" w:cs="Times New Roman"/>
        </w:rPr>
      </w:pPr>
    </w:p>
    <w:p w14:paraId="1174D162" w14:textId="0C913B57" w:rsidR="00E6639F" w:rsidRPr="0081090B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Pr="0081090B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81090B">
        <w:rPr>
          <w:rFonts w:ascii="Microsoft JhengHei" w:eastAsia="Microsoft JhengHei" w:hAnsi="Microsoft JhengHei" w:cs="Times New Roman"/>
          <w:b/>
        </w:rPr>
        <w:tab/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是非題</w:t>
      </w:r>
    </w:p>
    <w:p w14:paraId="49915758" w14:textId="737D5854" w:rsidR="00E6639F" w:rsidRPr="0081090B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判斷下列有關「網上購物注</w:t>
      </w:r>
      <w:r w:rsidRPr="0081090B">
        <w:rPr>
          <w:rFonts w:ascii="Microsoft JhengHei" w:eastAsia="Microsoft JhengHei" w:hAnsi="Microsoft JhengHei" w:cs="Times New Roman" w:hint="eastAsia"/>
          <w:b/>
        </w:rPr>
        <w:t>意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事項」的句子。正確的填上「</w:t>
      </w:r>
      <w:r w:rsidRPr="0081090B">
        <w:rPr>
          <w:rFonts w:ascii="Microsoft JhengHei" w:eastAsia="Microsoft JhengHei" w:hAnsi="Microsoft JhengHei" w:cs="Times New Roman"/>
          <w:b/>
          <w:lang w:eastAsia="zh-HK"/>
        </w:rPr>
        <w:t>T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」，錯誤的填上「</w:t>
      </w:r>
      <w:r w:rsidRPr="0081090B">
        <w:rPr>
          <w:rFonts w:ascii="Microsoft JhengHei" w:eastAsia="Microsoft JhengHei" w:hAnsi="Microsoft JhengHei" w:cs="Times New Roman"/>
          <w:b/>
          <w:lang w:eastAsia="zh-HK"/>
        </w:rPr>
        <w:t>F</w:t>
      </w:r>
      <w:r w:rsidRPr="0081090B">
        <w:rPr>
          <w:rFonts w:ascii="Microsoft JhengHei" w:eastAsia="Microsoft JhengHei" w:hAnsi="Microsoft JhengHei" w:cs="Times New Roman" w:hint="eastAsia"/>
          <w:b/>
          <w:lang w:eastAsia="zh-HK"/>
        </w:rPr>
        <w:t>」。</w:t>
      </w:r>
    </w:p>
    <w:p w14:paraId="67D0B464" w14:textId="77777777" w:rsidR="00E6639F" w:rsidRPr="00F906F2" w:rsidRDefault="00E6639F" w:rsidP="00E6639F">
      <w:pPr>
        <w:snapToGrid w:val="0"/>
        <w:rPr>
          <w:rFonts w:ascii="Microsoft JhengHei" w:eastAsia="Microsoft JhengHei" w:hAnsi="Microsoft JhengHei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E65470" w14:paraId="20092173" w14:textId="77777777" w:rsidTr="007648AF">
        <w:tc>
          <w:tcPr>
            <w:tcW w:w="421" w:type="dxa"/>
          </w:tcPr>
          <w:p w14:paraId="4CA54FF9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3F0F16BD" w:rsidR="00E6639F" w:rsidRPr="00E47087" w:rsidRDefault="00E6639F" w:rsidP="00E6639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Century Gothic" w:eastAsia="Microsoft JhengHei" w:hAnsi="Century Gothic" w:cs="PMingLiU" w:hint="eastAsia"/>
                <w:lang w:eastAsia="zh-HK"/>
              </w:rPr>
              <w:t>在網上購</w:t>
            </w:r>
            <w:r>
              <w:rPr>
                <w:rFonts w:ascii="Century Gothic" w:eastAsia="Microsoft JhengHei" w:hAnsi="Century Gothic" w:cs="PMingLiU" w:hint="eastAsia"/>
              </w:rPr>
              <w:t>物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時，</w:t>
            </w:r>
            <w:r w:rsidR="00E4351E">
              <w:rPr>
                <w:rFonts w:ascii="Century Gothic" w:eastAsia="Microsoft JhengHei" w:hAnsi="Century Gothic" w:cs="PMingLiU" w:hint="eastAsia"/>
                <w:lang w:eastAsia="zh-HK"/>
              </w:rPr>
              <w:t>要</w:t>
            </w:r>
            <w:r w:rsidRPr="00A26994">
              <w:rPr>
                <w:rFonts w:ascii="Century Gothic" w:eastAsia="Microsoft JhengHei" w:hAnsi="Century Gothic" w:cs="PMingLiU"/>
                <w:lang w:eastAsia="zh-HK"/>
              </w:rPr>
              <w:t>選擇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沒有專</w:t>
            </w:r>
            <w:r>
              <w:rPr>
                <w:rFonts w:ascii="Century Gothic" w:eastAsia="Microsoft JhengHei" w:hAnsi="Century Gothic" w:cs="PMingLiU" w:hint="eastAsia"/>
              </w:rPr>
              <w:t>業</w:t>
            </w:r>
            <w:r>
              <w:rPr>
                <w:rFonts w:ascii="Century Gothic" w:eastAsia="Microsoft JhengHei" w:hAnsi="Century Gothic" w:cs="PMingLiU" w:hint="eastAsia"/>
                <w:lang w:eastAsia="zh-HK"/>
              </w:rPr>
              <w:t>認證的購物網站</w:t>
            </w:r>
            <w:r w:rsidRPr="00E47087">
              <w:rPr>
                <w:rFonts w:ascii="Microsoft JhengHei" w:eastAsia="Microsoft JhengHei" w:hAnsi="Microsoft JhengHei" w:cs="Times New Roman" w:hint="eastAsia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77777777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81090B">
              <w:rPr>
                <w:rFonts w:ascii="Microsoft JhengHei" w:eastAsia="Microsoft JhengHei" w:hAnsi="Microsoft JhengHei" w:cs="Times New Roman"/>
                <w:color w:val="FF0000"/>
              </w:rPr>
              <w:t>F</w:t>
            </w:r>
          </w:p>
        </w:tc>
      </w:tr>
      <w:tr w:rsidR="00E6639F" w:rsidRPr="00E65470" w14:paraId="6BC2C88E" w14:textId="77777777" w:rsidTr="007648AF">
        <w:tc>
          <w:tcPr>
            <w:tcW w:w="421" w:type="dxa"/>
          </w:tcPr>
          <w:p w14:paraId="1954E92F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69827096" w14:textId="4C46B863" w:rsidR="00E6639F" w:rsidRPr="00B11B44" w:rsidRDefault="00E6639F" w:rsidP="007648A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Century Gothic" w:eastAsia="Microsoft JhengHei" w:hAnsi="Century Gothic" w:hint="eastAsia"/>
                <w:lang w:eastAsia="zh-HK"/>
              </w:rPr>
              <w:t>網購商品時，切勿貪小便</w:t>
            </w:r>
            <w:r>
              <w:rPr>
                <w:rFonts w:ascii="Century Gothic" w:eastAsia="Microsoft JhengHei" w:hAnsi="Century Gothic" w:hint="eastAsia"/>
              </w:rPr>
              <w:t>宜</w:t>
            </w:r>
            <w:r w:rsidRPr="007D2955">
              <w:rPr>
                <w:rFonts w:ascii="Century Gothic" w:eastAsia="Microsoft JhengHei" w:hAnsi="Century Gothic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77777777" w:rsidR="00E6639F" w:rsidRPr="0081090B" w:rsidRDefault="00E6639F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81090B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  <w:tr w:rsidR="00E6639F" w:rsidRPr="00E65470" w14:paraId="797CE29F" w14:textId="77777777" w:rsidTr="007648AF">
        <w:tc>
          <w:tcPr>
            <w:tcW w:w="421" w:type="dxa"/>
          </w:tcPr>
          <w:p w14:paraId="403A7698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1DE4874D" w14:textId="50F82BAC" w:rsidR="00E6639F" w:rsidRDefault="00D849BB" w:rsidP="007648AF">
            <w:pPr>
              <w:rPr>
                <w:rFonts w:ascii="Microsoft JhengHei" w:eastAsia="Microsoft JhengHei" w:hAnsi="Microsoft JhengHei" w:cs="Times New Roman"/>
                <w:lang w:eastAsia="zh-HK"/>
              </w:rPr>
            </w:pPr>
            <w:r>
              <w:rPr>
                <w:rFonts w:ascii="Century Gothic" w:eastAsia="Microsoft JhengHei" w:hAnsi="Century Gothic" w:hint="eastAsia"/>
                <w:lang w:eastAsia="zh-HK"/>
              </w:rPr>
              <w:t>網購商品時，應細閱商品價</w:t>
            </w:r>
            <w:r>
              <w:rPr>
                <w:rFonts w:ascii="Century Gothic" w:eastAsia="Microsoft JhengHei" w:hAnsi="Century Gothic" w:hint="eastAsia"/>
              </w:rPr>
              <w:t>格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、原產地、做工及</w:t>
            </w:r>
            <w:r w:rsidR="00F77293">
              <w:rPr>
                <w:rFonts w:ascii="Century Gothic" w:eastAsia="Microsoft JhengHei" w:hAnsi="Century Gothic" w:hint="eastAsia"/>
                <w:lang w:eastAsia="zh-HK"/>
              </w:rPr>
              <w:t>其他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注</w:t>
            </w:r>
            <w:r>
              <w:rPr>
                <w:rFonts w:ascii="Century Gothic" w:eastAsia="Microsoft JhengHei" w:hAnsi="Century Gothic" w:hint="eastAsia"/>
              </w:rPr>
              <w:t>意</w:t>
            </w:r>
            <w:r>
              <w:rPr>
                <w:rFonts w:ascii="Century Gothic" w:eastAsia="Microsoft JhengHei" w:hAnsi="Century Gothic" w:hint="eastAsia"/>
                <w:lang w:eastAsia="zh-HK"/>
              </w:rPr>
              <w:t>事項</w:t>
            </w:r>
            <w:r w:rsidR="00615E22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1D181EC4" w:rsidR="00E6639F" w:rsidRPr="0081090B" w:rsidRDefault="00D849BB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81090B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  <w:tr w:rsidR="00E6639F" w:rsidRPr="00E65470" w14:paraId="345603EE" w14:textId="77777777" w:rsidTr="007648AF">
        <w:tc>
          <w:tcPr>
            <w:tcW w:w="421" w:type="dxa"/>
          </w:tcPr>
          <w:p w14:paraId="0EC39076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7F89A8D3" w14:textId="72D98E44" w:rsidR="00E6639F" w:rsidRDefault="00615E22" w:rsidP="007648AF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交易</w:t>
            </w:r>
            <w:r w:rsidR="00B2672D">
              <w:rPr>
                <w:rFonts w:ascii="Microsoft JhengHei" w:eastAsia="Microsoft JhengHei" w:hAnsi="Microsoft JhengHei" w:cs="Times New Roman" w:hint="eastAsia"/>
                <w:lang w:eastAsia="zh-HK"/>
              </w:rPr>
              <w:t>完成後，應盡快刪除與賣家的聊天、訂單和手機短訊等記錄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477C11A1" w:rsidR="00E6639F" w:rsidRPr="0081090B" w:rsidRDefault="00615E22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81090B">
              <w:rPr>
                <w:rFonts w:ascii="Microsoft JhengHei" w:eastAsia="Microsoft JhengHei" w:hAnsi="Microsoft JhengHei" w:cs="Times New Roman"/>
                <w:color w:val="FF0000"/>
              </w:rPr>
              <w:t>F</w:t>
            </w:r>
          </w:p>
        </w:tc>
      </w:tr>
      <w:tr w:rsidR="00E6639F" w:rsidRPr="00E65470" w14:paraId="0359BFAD" w14:textId="77777777" w:rsidTr="007648AF">
        <w:tc>
          <w:tcPr>
            <w:tcW w:w="421" w:type="dxa"/>
          </w:tcPr>
          <w:p w14:paraId="2A94D8A3" w14:textId="77777777" w:rsidR="00E6639F" w:rsidRPr="00E65470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2B47B22B" w14:textId="24647A94" w:rsidR="00E6639F" w:rsidRPr="00E47087" w:rsidRDefault="006833AB" w:rsidP="006833AB">
            <w:pPr>
              <w:rPr>
                <w:rFonts w:ascii="Microsoft JhengHei" w:eastAsia="Microsoft JhengHei" w:hAnsi="Microsoft JhengHei" w:cs="Times New Roman"/>
              </w:rPr>
            </w:pP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收貨後</w:t>
            </w:r>
            <w:r w:rsidR="00F77293">
              <w:rPr>
                <w:rFonts w:ascii="Microsoft JhengHei" w:eastAsia="Microsoft JhengHei" w:hAnsi="Microsoft JhengHei" w:cs="Times New Roman" w:hint="eastAsia"/>
                <w:lang w:eastAsia="zh-HK"/>
              </w:rPr>
              <w:t>應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檢</w:t>
            </w:r>
            <w:r>
              <w:rPr>
                <w:rFonts w:ascii="Microsoft JhengHei" w:eastAsia="Microsoft JhengHei" w:hAnsi="Microsoft JhengHei" w:cs="Times New Roman" w:hint="eastAsia"/>
              </w:rPr>
              <w:t>查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完畢再確</w:t>
            </w:r>
            <w:r>
              <w:rPr>
                <w:rFonts w:ascii="Microsoft JhengHei" w:eastAsia="Microsoft JhengHei" w:hAnsi="Microsoft JhengHei" w:cs="Times New Roman" w:hint="eastAsia"/>
              </w:rPr>
              <w:t>認</w:t>
            </w:r>
            <w:r>
              <w:rPr>
                <w:rFonts w:ascii="Microsoft JhengHei" w:eastAsia="Microsoft JhengHei" w:hAnsi="Microsoft JhengHei" w:cs="Times New Roman" w:hint="eastAsia"/>
                <w:lang w:eastAsia="zh-HK"/>
              </w:rPr>
              <w:t>收貨</w:t>
            </w:r>
            <w:r w:rsidR="00E6639F" w:rsidRPr="00E47087">
              <w:rPr>
                <w:rFonts w:ascii="Microsoft JhengHei" w:eastAsia="Microsoft JhengHei" w:hAnsi="Microsoft JhengHei" w:cs="Times New Roman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AE400" w14:textId="15E0D728" w:rsidR="00E6639F" w:rsidRPr="0081090B" w:rsidRDefault="006833AB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81090B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</w:tbl>
    <w:p w14:paraId="092FAF33" w14:textId="77777777" w:rsidR="00B21916" w:rsidRDefault="00B21916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242FF" w14:textId="77777777" w:rsidR="008A6E8B" w:rsidRDefault="008A6E8B" w:rsidP="00DE19B0">
      <w:r>
        <w:separator/>
      </w:r>
    </w:p>
  </w:endnote>
  <w:endnote w:type="continuationSeparator" w:id="0">
    <w:p w14:paraId="56CC21D1" w14:textId="77777777" w:rsidR="008A6E8B" w:rsidRDefault="008A6E8B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FCC85" w14:textId="77777777" w:rsidR="008A6E8B" w:rsidRDefault="008A6E8B" w:rsidP="00DE19B0">
      <w:r>
        <w:separator/>
      </w:r>
    </w:p>
  </w:footnote>
  <w:footnote w:type="continuationSeparator" w:id="0">
    <w:p w14:paraId="7354959A" w14:textId="77777777" w:rsidR="008A6E8B" w:rsidRDefault="008A6E8B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8A242F6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2F3A544C"/>
    <w:lvl w:ilvl="0" w:tplc="04090011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bIwMzEztbQ0sTRT0lEKTi0uzszPAykwqgUAVQLdHiwAAAA="/>
  </w:docVars>
  <w:rsids>
    <w:rsidRoot w:val="003C252F"/>
    <w:rsid w:val="00006C7D"/>
    <w:rsid w:val="00012072"/>
    <w:rsid w:val="00020426"/>
    <w:rsid w:val="000229E8"/>
    <w:rsid w:val="00027468"/>
    <w:rsid w:val="00030AD2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246B"/>
    <w:rsid w:val="001E39D5"/>
    <w:rsid w:val="001F37DF"/>
    <w:rsid w:val="002208BE"/>
    <w:rsid w:val="002311CC"/>
    <w:rsid w:val="0024366F"/>
    <w:rsid w:val="0025347E"/>
    <w:rsid w:val="00257C39"/>
    <w:rsid w:val="0026577A"/>
    <w:rsid w:val="0028357B"/>
    <w:rsid w:val="00285AD6"/>
    <w:rsid w:val="0028726D"/>
    <w:rsid w:val="002A2F12"/>
    <w:rsid w:val="002D17FF"/>
    <w:rsid w:val="00324FFE"/>
    <w:rsid w:val="003338DF"/>
    <w:rsid w:val="00337E40"/>
    <w:rsid w:val="003560EC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237A7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B5132"/>
    <w:rsid w:val="004E1648"/>
    <w:rsid w:val="004F573B"/>
    <w:rsid w:val="004F6EB1"/>
    <w:rsid w:val="00504446"/>
    <w:rsid w:val="00516453"/>
    <w:rsid w:val="0052600E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514B"/>
    <w:rsid w:val="005B7BCD"/>
    <w:rsid w:val="005C491A"/>
    <w:rsid w:val="005C6A17"/>
    <w:rsid w:val="005F41B0"/>
    <w:rsid w:val="00615E22"/>
    <w:rsid w:val="00634FFA"/>
    <w:rsid w:val="00635166"/>
    <w:rsid w:val="006363D1"/>
    <w:rsid w:val="006449F6"/>
    <w:rsid w:val="006510D6"/>
    <w:rsid w:val="00670AB4"/>
    <w:rsid w:val="0067293D"/>
    <w:rsid w:val="006833AB"/>
    <w:rsid w:val="00687D8D"/>
    <w:rsid w:val="006A50C0"/>
    <w:rsid w:val="006B15A3"/>
    <w:rsid w:val="006C0428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090B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92774"/>
    <w:rsid w:val="008A21B1"/>
    <w:rsid w:val="008A3808"/>
    <w:rsid w:val="008A4B1A"/>
    <w:rsid w:val="008A6E8B"/>
    <w:rsid w:val="008D03A7"/>
    <w:rsid w:val="008D3E07"/>
    <w:rsid w:val="008D59FA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66874"/>
    <w:rsid w:val="00970E88"/>
    <w:rsid w:val="00977900"/>
    <w:rsid w:val="009838CA"/>
    <w:rsid w:val="00992B0C"/>
    <w:rsid w:val="009A550D"/>
    <w:rsid w:val="009A5FB3"/>
    <w:rsid w:val="009B0188"/>
    <w:rsid w:val="009B5274"/>
    <w:rsid w:val="009C13B1"/>
    <w:rsid w:val="009C61FB"/>
    <w:rsid w:val="009C7939"/>
    <w:rsid w:val="009E0540"/>
    <w:rsid w:val="00A1228D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6483"/>
    <w:rsid w:val="00AC72E5"/>
    <w:rsid w:val="00AD53A4"/>
    <w:rsid w:val="00AF0638"/>
    <w:rsid w:val="00AF7937"/>
    <w:rsid w:val="00B01BAE"/>
    <w:rsid w:val="00B11B44"/>
    <w:rsid w:val="00B11D5D"/>
    <w:rsid w:val="00B21916"/>
    <w:rsid w:val="00B25BEE"/>
    <w:rsid w:val="00B25DED"/>
    <w:rsid w:val="00B2672D"/>
    <w:rsid w:val="00B27BB9"/>
    <w:rsid w:val="00B41A0E"/>
    <w:rsid w:val="00B46C59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C6542"/>
    <w:rsid w:val="00BD5ECE"/>
    <w:rsid w:val="00BD65A5"/>
    <w:rsid w:val="00BE061B"/>
    <w:rsid w:val="00BE18E5"/>
    <w:rsid w:val="00BE4C4A"/>
    <w:rsid w:val="00BE7186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215C"/>
    <w:rsid w:val="00CD2DD9"/>
    <w:rsid w:val="00CD4930"/>
    <w:rsid w:val="00CD77DE"/>
    <w:rsid w:val="00CF351F"/>
    <w:rsid w:val="00D06C36"/>
    <w:rsid w:val="00D12A6C"/>
    <w:rsid w:val="00D3412D"/>
    <w:rsid w:val="00D601FC"/>
    <w:rsid w:val="00D64CDF"/>
    <w:rsid w:val="00D71EBB"/>
    <w:rsid w:val="00D73884"/>
    <w:rsid w:val="00D7534C"/>
    <w:rsid w:val="00D849BB"/>
    <w:rsid w:val="00D90F33"/>
    <w:rsid w:val="00DA78E6"/>
    <w:rsid w:val="00DB790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351E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20A7"/>
    <w:rsid w:val="00F67B22"/>
    <w:rsid w:val="00F729BB"/>
    <w:rsid w:val="00F76698"/>
    <w:rsid w:val="00F77293"/>
    <w:rsid w:val="00F8325D"/>
    <w:rsid w:val="00F861D8"/>
    <w:rsid w:val="00F906F2"/>
    <w:rsid w:val="00F921EC"/>
    <w:rsid w:val="00F95A6A"/>
    <w:rsid w:val="00FA098F"/>
    <w:rsid w:val="00FB4AE9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B9F07-D12D-44BF-B5D5-6E1971A5A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9</cp:revision>
  <dcterms:created xsi:type="dcterms:W3CDTF">2023-12-18T00:09:00Z</dcterms:created>
  <dcterms:modified xsi:type="dcterms:W3CDTF">2024-01-03T00:39:00Z</dcterms:modified>
</cp:coreProperties>
</file>